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11ADA8" w14:textId="121B82BF" w:rsidR="00150EFE" w:rsidRPr="00565510" w:rsidRDefault="00150EFE" w:rsidP="00150EFE">
      <w:pPr>
        <w:ind w:left="720" w:hanging="360"/>
        <w:rPr>
          <w:rFonts w:ascii="Times New Roman" w:hAnsi="Times New Roman" w:cs="Times New Roman"/>
          <w:b/>
          <w:sz w:val="28"/>
          <w:szCs w:val="24"/>
        </w:rPr>
      </w:pPr>
      <w:r w:rsidRPr="00565510">
        <w:rPr>
          <w:rFonts w:ascii="Times New Roman" w:hAnsi="Times New Roman" w:cs="Times New Roman"/>
          <w:b/>
          <w:sz w:val="28"/>
          <w:szCs w:val="24"/>
        </w:rPr>
        <w:t xml:space="preserve">CMPS 370: 2025 topics to select from: </w:t>
      </w:r>
    </w:p>
    <w:p w14:paraId="54CA959E" w14:textId="7ADAA696" w:rsidR="00FC685C" w:rsidRDefault="00FC685C" w:rsidP="00FC685C">
      <w:pPr>
        <w:rPr>
          <w:rFonts w:ascii="Times New Roman" w:hAnsi="Times New Roman" w:cs="Times New Roman"/>
          <w:b/>
          <w:sz w:val="28"/>
          <w:szCs w:val="24"/>
        </w:rPr>
      </w:pPr>
    </w:p>
    <w:p w14:paraId="216EE817" w14:textId="77777777" w:rsidR="00670D0B" w:rsidRDefault="00670D0B" w:rsidP="00670D0B">
      <w:pPr>
        <w:pStyle w:val="Heading1"/>
      </w:pPr>
      <w:r>
        <w:t>Common Topics for Introductory AI Student Seminar</w:t>
      </w:r>
    </w:p>
    <w:p w14:paraId="36CA7A32" w14:textId="04DA382A" w:rsidR="00670D0B" w:rsidRDefault="00670D0B" w:rsidP="00670D0B">
      <w:pPr>
        <w:pStyle w:val="NormalWeb"/>
      </w:pPr>
      <w:r>
        <w:t xml:space="preserve">Welcome to the seminar! Below is a list of basic introductory topics in Artificial Intelligence (AI). Each </w:t>
      </w:r>
      <w:r w:rsidR="00C47987">
        <w:t>group of two students</w:t>
      </w:r>
      <w:r>
        <w:t xml:space="preserve"> should select a topic</w:t>
      </w:r>
      <w:r w:rsidR="00C47987">
        <w:t>, rather from the list</w:t>
      </w:r>
      <w:r>
        <w:t>, research it thoroughly, and present their findings</w:t>
      </w:r>
      <w:r w:rsidR="00C47987">
        <w:t xml:space="preserve">. </w:t>
      </w:r>
      <w:r>
        <w:t>Collaborate with your peers to avoid duplication and ensure comprehensive coverage of the field.</w:t>
      </w:r>
    </w:p>
    <w:p w14:paraId="10BEA0B7" w14:textId="77777777" w:rsidR="00670D0B" w:rsidRDefault="00670D0B" w:rsidP="00670D0B">
      <w:pPr>
        <w:pStyle w:val="Heading3"/>
      </w:pPr>
      <w:r>
        <w:t>Topics List</w:t>
      </w:r>
    </w:p>
    <w:p w14:paraId="7C284A11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Introduction to Artificial Intelligence</w:t>
      </w:r>
    </w:p>
    <w:p w14:paraId="30AE7A38" w14:textId="77777777" w:rsidR="00670D0B" w:rsidRDefault="00670D0B" w:rsidP="00670D0B">
      <w:pPr>
        <w:pStyle w:val="NormalWeb"/>
        <w:numPr>
          <w:ilvl w:val="1"/>
          <w:numId w:val="5"/>
        </w:numPr>
      </w:pPr>
      <w:r>
        <w:t>Definition, history, and key milestones.</w:t>
      </w:r>
    </w:p>
    <w:p w14:paraId="30937C8E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Machine Learning Basics</w:t>
      </w:r>
    </w:p>
    <w:p w14:paraId="251E0EA2" w14:textId="77777777" w:rsidR="00670D0B" w:rsidRDefault="00670D0B" w:rsidP="00670D0B">
      <w:pPr>
        <w:pStyle w:val="NormalWeb"/>
        <w:numPr>
          <w:ilvl w:val="1"/>
          <w:numId w:val="5"/>
        </w:numPr>
      </w:pPr>
      <w:r>
        <w:t>Key concepts: supervised, unsupervised, and reinforcement learning.</w:t>
      </w:r>
    </w:p>
    <w:p w14:paraId="0D24156D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Deep Learning Overview</w:t>
      </w:r>
    </w:p>
    <w:p w14:paraId="3C56AF65" w14:textId="77777777" w:rsidR="00670D0B" w:rsidRDefault="00670D0B" w:rsidP="00670D0B">
      <w:pPr>
        <w:pStyle w:val="NormalWeb"/>
        <w:numPr>
          <w:ilvl w:val="1"/>
          <w:numId w:val="5"/>
        </w:numPr>
      </w:pPr>
      <w:r>
        <w:t>Neural networks and real-world applications.</w:t>
      </w:r>
    </w:p>
    <w:p w14:paraId="64938364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Natural Language Processing (NLP)</w:t>
      </w:r>
    </w:p>
    <w:p w14:paraId="0A247B08" w14:textId="77777777" w:rsidR="00670D0B" w:rsidRDefault="00670D0B" w:rsidP="00670D0B">
      <w:pPr>
        <w:pStyle w:val="NormalWeb"/>
        <w:numPr>
          <w:ilvl w:val="1"/>
          <w:numId w:val="5"/>
        </w:numPr>
      </w:pPr>
      <w:r>
        <w:t>Techniques for understanding and generating human language.</w:t>
      </w:r>
    </w:p>
    <w:p w14:paraId="3490A45E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Computer Vision</w:t>
      </w:r>
    </w:p>
    <w:p w14:paraId="2BFE8869" w14:textId="77777777" w:rsidR="00670D0B" w:rsidRDefault="00670D0B" w:rsidP="00670D0B">
      <w:pPr>
        <w:pStyle w:val="NormalWeb"/>
        <w:numPr>
          <w:ilvl w:val="1"/>
          <w:numId w:val="5"/>
        </w:numPr>
      </w:pPr>
      <w:r>
        <w:t>Image recognition, object detection, and related technologies.</w:t>
      </w:r>
    </w:p>
    <w:p w14:paraId="5EC3EAF3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AI in Robotics</w:t>
      </w:r>
    </w:p>
    <w:p w14:paraId="1D195F12" w14:textId="77777777" w:rsidR="00670D0B" w:rsidRDefault="00670D0B" w:rsidP="00670D0B">
      <w:pPr>
        <w:pStyle w:val="NormalWeb"/>
        <w:numPr>
          <w:ilvl w:val="1"/>
          <w:numId w:val="5"/>
        </w:numPr>
      </w:pPr>
      <w:r>
        <w:t>How AI powers autonomous systems and robots.</w:t>
      </w:r>
    </w:p>
    <w:p w14:paraId="7160F381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Ethics in AI</w:t>
      </w:r>
    </w:p>
    <w:p w14:paraId="2F6A7E05" w14:textId="77777777" w:rsidR="00670D0B" w:rsidRDefault="00670D0B" w:rsidP="00670D0B">
      <w:pPr>
        <w:pStyle w:val="NormalWeb"/>
        <w:numPr>
          <w:ilvl w:val="1"/>
          <w:numId w:val="5"/>
        </w:numPr>
      </w:pPr>
      <w:r>
        <w:t>Addressing bias, fairness, and responsible development.</w:t>
      </w:r>
    </w:p>
    <w:p w14:paraId="23715DDC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AI Applications in Healthcare</w:t>
      </w:r>
    </w:p>
    <w:p w14:paraId="4F2A84CE" w14:textId="77777777" w:rsidR="00670D0B" w:rsidRDefault="00670D0B" w:rsidP="00670D0B">
      <w:pPr>
        <w:pStyle w:val="NormalWeb"/>
        <w:numPr>
          <w:ilvl w:val="1"/>
          <w:numId w:val="5"/>
        </w:numPr>
      </w:pPr>
      <w:r>
        <w:t>Diagnostic tools, treatment planning, and personalized medicine.</w:t>
      </w:r>
    </w:p>
    <w:p w14:paraId="2D35C268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AI in Everyday Life</w:t>
      </w:r>
    </w:p>
    <w:p w14:paraId="026FD505" w14:textId="77777777" w:rsidR="00670D0B" w:rsidRDefault="00670D0B" w:rsidP="00670D0B">
      <w:pPr>
        <w:pStyle w:val="NormalWeb"/>
        <w:numPr>
          <w:ilvl w:val="1"/>
          <w:numId w:val="5"/>
        </w:numPr>
      </w:pPr>
      <w:r>
        <w:t>Examples like virtual assistants, recommendation systems, and smart devices.</w:t>
      </w:r>
    </w:p>
    <w:p w14:paraId="174BCE00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The Turing Test</w:t>
      </w:r>
    </w:p>
    <w:p w14:paraId="522A9DC8" w14:textId="77777777" w:rsidR="00670D0B" w:rsidRDefault="00670D0B" w:rsidP="00670D0B">
      <w:pPr>
        <w:pStyle w:val="NormalWeb"/>
        <w:numPr>
          <w:ilvl w:val="1"/>
          <w:numId w:val="5"/>
        </w:numPr>
      </w:pPr>
      <w:r>
        <w:t>Understanding and evaluating machine intelligence.</w:t>
      </w:r>
    </w:p>
    <w:p w14:paraId="47F3F2F3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AI and Big Data</w:t>
      </w:r>
    </w:p>
    <w:p w14:paraId="74BC2054" w14:textId="77777777" w:rsidR="00670D0B" w:rsidRDefault="00670D0B" w:rsidP="00670D0B">
      <w:pPr>
        <w:pStyle w:val="NormalWeb"/>
        <w:numPr>
          <w:ilvl w:val="1"/>
          <w:numId w:val="5"/>
        </w:numPr>
      </w:pPr>
      <w:r>
        <w:t>Processing and analyzing large datasets with AI tools.</w:t>
      </w:r>
    </w:p>
    <w:p w14:paraId="70311E5D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Generative AI</w:t>
      </w:r>
    </w:p>
    <w:p w14:paraId="2766CCB3" w14:textId="77777777" w:rsidR="00670D0B" w:rsidRDefault="00670D0B" w:rsidP="00670D0B">
      <w:pPr>
        <w:pStyle w:val="NormalWeb"/>
        <w:numPr>
          <w:ilvl w:val="1"/>
          <w:numId w:val="5"/>
        </w:numPr>
      </w:pPr>
      <w:r>
        <w:t>AI models that create text, images, music, and more.</w:t>
      </w:r>
    </w:p>
    <w:p w14:paraId="2DC7ACB2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AI in Gaming</w:t>
      </w:r>
    </w:p>
    <w:p w14:paraId="6038EEF2" w14:textId="77777777" w:rsidR="00670D0B" w:rsidRDefault="00670D0B" w:rsidP="00670D0B">
      <w:pPr>
        <w:pStyle w:val="NormalWeb"/>
        <w:numPr>
          <w:ilvl w:val="1"/>
          <w:numId w:val="5"/>
        </w:numPr>
      </w:pPr>
      <w:r>
        <w:t>Enhancing user experience with adaptive and strategic gameplay.</w:t>
      </w:r>
    </w:p>
    <w:p w14:paraId="0333A24B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Search Algorithms in AI</w:t>
      </w:r>
    </w:p>
    <w:p w14:paraId="6EE5CBB2" w14:textId="77777777" w:rsidR="00670D0B" w:rsidRDefault="00670D0B" w:rsidP="00670D0B">
      <w:pPr>
        <w:pStyle w:val="NormalWeb"/>
        <w:numPr>
          <w:ilvl w:val="1"/>
          <w:numId w:val="5"/>
        </w:numPr>
      </w:pPr>
      <w:r>
        <w:t>Breadth-first, depth-first, and heuristic-based searches.</w:t>
      </w:r>
    </w:p>
    <w:p w14:paraId="00C44B34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Introduction to Reinforcement Learning</w:t>
      </w:r>
    </w:p>
    <w:p w14:paraId="0585C4B7" w14:textId="77777777" w:rsidR="00670D0B" w:rsidRDefault="00670D0B" w:rsidP="00670D0B">
      <w:pPr>
        <w:pStyle w:val="NormalWeb"/>
        <w:numPr>
          <w:ilvl w:val="1"/>
          <w:numId w:val="5"/>
        </w:numPr>
      </w:pPr>
      <w:r>
        <w:t>Learning through trial and error to optimize actions.</w:t>
      </w:r>
    </w:p>
    <w:p w14:paraId="77D84425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lastRenderedPageBreak/>
        <w:t>AI in Autonomous Vehicles</w:t>
      </w:r>
    </w:p>
    <w:p w14:paraId="3EBB3676" w14:textId="77777777" w:rsidR="00670D0B" w:rsidRDefault="00670D0B" w:rsidP="00670D0B">
      <w:pPr>
        <w:pStyle w:val="NormalWeb"/>
        <w:numPr>
          <w:ilvl w:val="1"/>
          <w:numId w:val="5"/>
        </w:numPr>
      </w:pPr>
      <w:r>
        <w:t>The role of AI in self-driving technology and decision-making.</w:t>
      </w:r>
    </w:p>
    <w:p w14:paraId="2F252090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AI and Cybersecurity</w:t>
      </w:r>
    </w:p>
    <w:p w14:paraId="3E5F0A08" w14:textId="77777777" w:rsidR="00670D0B" w:rsidRDefault="00670D0B" w:rsidP="00670D0B">
      <w:pPr>
        <w:pStyle w:val="NormalWeb"/>
        <w:numPr>
          <w:ilvl w:val="1"/>
          <w:numId w:val="5"/>
        </w:numPr>
      </w:pPr>
      <w:r>
        <w:t>Using AI to detect, prevent, and respond to threats.</w:t>
      </w:r>
    </w:p>
    <w:p w14:paraId="5F10A6F3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AI Programming Basics</w:t>
      </w:r>
    </w:p>
    <w:p w14:paraId="1CE1B483" w14:textId="77777777" w:rsidR="00670D0B" w:rsidRDefault="00670D0B" w:rsidP="00670D0B">
      <w:pPr>
        <w:pStyle w:val="NormalWeb"/>
        <w:numPr>
          <w:ilvl w:val="1"/>
          <w:numId w:val="5"/>
        </w:numPr>
      </w:pPr>
      <w:r>
        <w:t xml:space="preserve">Tools and languages such as Python, TensorFlow, and </w:t>
      </w:r>
      <w:proofErr w:type="spellStart"/>
      <w:r>
        <w:t>PyTorch</w:t>
      </w:r>
      <w:proofErr w:type="spellEnd"/>
      <w:r>
        <w:t>.</w:t>
      </w:r>
    </w:p>
    <w:p w14:paraId="19D6BF36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The Future of Work with AI</w:t>
      </w:r>
    </w:p>
    <w:p w14:paraId="5E72483E" w14:textId="77777777" w:rsidR="00670D0B" w:rsidRDefault="00670D0B" w:rsidP="00670D0B">
      <w:pPr>
        <w:pStyle w:val="NormalWeb"/>
        <w:numPr>
          <w:ilvl w:val="1"/>
          <w:numId w:val="5"/>
        </w:numPr>
      </w:pPr>
      <w:r>
        <w:t>Exploring AI’s impact on jobs and industries.</w:t>
      </w:r>
    </w:p>
    <w:p w14:paraId="614A5341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AI and Creativity</w:t>
      </w:r>
    </w:p>
    <w:p w14:paraId="7B68D18E" w14:textId="77777777" w:rsidR="00670D0B" w:rsidRDefault="00670D0B" w:rsidP="00670D0B">
      <w:pPr>
        <w:pStyle w:val="NormalWeb"/>
        <w:numPr>
          <w:ilvl w:val="1"/>
          <w:numId w:val="5"/>
        </w:numPr>
      </w:pPr>
      <w:r>
        <w:t>How AI is used in art, writing, music, and design.</w:t>
      </w:r>
    </w:p>
    <w:p w14:paraId="7F3C38D5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AI in Education</w:t>
      </w:r>
    </w:p>
    <w:p w14:paraId="445D3425" w14:textId="77777777" w:rsidR="00670D0B" w:rsidRDefault="00670D0B" w:rsidP="00670D0B">
      <w:pPr>
        <w:pStyle w:val="NormalWeb"/>
        <w:numPr>
          <w:ilvl w:val="1"/>
          <w:numId w:val="5"/>
        </w:numPr>
      </w:pPr>
      <w:r>
        <w:t>Personalized learning, intelligent tutoring systems, and automation.</w:t>
      </w:r>
    </w:p>
    <w:p w14:paraId="46A65784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Voice and Speech Recognition</w:t>
      </w:r>
    </w:p>
    <w:p w14:paraId="76784841" w14:textId="77777777" w:rsidR="00670D0B" w:rsidRDefault="00670D0B" w:rsidP="00670D0B">
      <w:pPr>
        <w:pStyle w:val="NormalWeb"/>
        <w:numPr>
          <w:ilvl w:val="1"/>
          <w:numId w:val="5"/>
        </w:numPr>
      </w:pPr>
      <w:r>
        <w:t>How AI processes and understands spoken language.</w:t>
      </w:r>
    </w:p>
    <w:p w14:paraId="7F78D5A1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AI in Environmental Science</w:t>
      </w:r>
    </w:p>
    <w:p w14:paraId="59A8709B" w14:textId="77777777" w:rsidR="00670D0B" w:rsidRDefault="00670D0B" w:rsidP="00670D0B">
      <w:pPr>
        <w:pStyle w:val="NormalWeb"/>
        <w:numPr>
          <w:ilvl w:val="1"/>
          <w:numId w:val="5"/>
        </w:numPr>
      </w:pPr>
      <w:r>
        <w:t>Monitoring climate change, wildlife conservation, and resource management.</w:t>
      </w:r>
    </w:p>
    <w:p w14:paraId="2DF4D289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AI-Powered Recommendation Systems</w:t>
      </w:r>
    </w:p>
    <w:p w14:paraId="243D9EA6" w14:textId="77777777" w:rsidR="00670D0B" w:rsidRDefault="00670D0B" w:rsidP="00670D0B">
      <w:pPr>
        <w:pStyle w:val="NormalWeb"/>
        <w:numPr>
          <w:ilvl w:val="1"/>
          <w:numId w:val="5"/>
        </w:numPr>
      </w:pPr>
      <w:r>
        <w:t>Algorithms behind Netflix, Amazon, and Spotify recommendations.</w:t>
      </w:r>
    </w:p>
    <w:p w14:paraId="6AFC07B7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Explainable AI (XAI)</w:t>
      </w:r>
    </w:p>
    <w:p w14:paraId="61C0E746" w14:textId="77777777" w:rsidR="00670D0B" w:rsidRDefault="00670D0B" w:rsidP="00670D0B">
      <w:pPr>
        <w:pStyle w:val="NormalWeb"/>
        <w:numPr>
          <w:ilvl w:val="1"/>
          <w:numId w:val="5"/>
        </w:numPr>
      </w:pPr>
      <w:r>
        <w:t>Making AI systems more transparent and understandable.</w:t>
      </w:r>
    </w:p>
    <w:p w14:paraId="40754292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AI in Finance</w:t>
      </w:r>
    </w:p>
    <w:p w14:paraId="6D87A238" w14:textId="77777777" w:rsidR="00670D0B" w:rsidRDefault="00670D0B" w:rsidP="00670D0B">
      <w:pPr>
        <w:pStyle w:val="NormalWeb"/>
        <w:numPr>
          <w:ilvl w:val="1"/>
          <w:numId w:val="5"/>
        </w:numPr>
      </w:pPr>
      <w:r>
        <w:t>Fraud detection, stock market predictions, and algorithmic trading.</w:t>
      </w:r>
    </w:p>
    <w:p w14:paraId="07672D9E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AI for Social Good</w:t>
      </w:r>
    </w:p>
    <w:p w14:paraId="1C4DAFD6" w14:textId="77777777" w:rsidR="00670D0B" w:rsidRDefault="00670D0B" w:rsidP="00670D0B">
      <w:pPr>
        <w:pStyle w:val="NormalWeb"/>
        <w:numPr>
          <w:ilvl w:val="1"/>
          <w:numId w:val="5"/>
        </w:numPr>
      </w:pPr>
      <w:r>
        <w:t>Projects addressing global challenges like poverty, hunger, and disaster response.</w:t>
      </w:r>
    </w:p>
    <w:p w14:paraId="6B5F6960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Federated Learning</w:t>
      </w:r>
    </w:p>
    <w:p w14:paraId="465A7066" w14:textId="77777777" w:rsidR="00670D0B" w:rsidRDefault="00670D0B" w:rsidP="00670D0B">
      <w:pPr>
        <w:pStyle w:val="NormalWeb"/>
        <w:numPr>
          <w:ilvl w:val="1"/>
          <w:numId w:val="5"/>
        </w:numPr>
      </w:pPr>
      <w:r>
        <w:t>Distributed AI models that prioritize data privacy.</w:t>
      </w:r>
    </w:p>
    <w:p w14:paraId="1696E1E2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AI in Sports Analytics</w:t>
      </w:r>
    </w:p>
    <w:p w14:paraId="35645300" w14:textId="77777777" w:rsidR="00670D0B" w:rsidRDefault="00670D0B" w:rsidP="00670D0B">
      <w:pPr>
        <w:pStyle w:val="NormalWeb"/>
        <w:numPr>
          <w:ilvl w:val="1"/>
          <w:numId w:val="5"/>
        </w:numPr>
      </w:pPr>
      <w:r>
        <w:t>Performance tracking, game strategy, and player scouting.</w:t>
      </w:r>
    </w:p>
    <w:p w14:paraId="64D0EDCE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AI in Marketing</w:t>
      </w:r>
    </w:p>
    <w:p w14:paraId="3E3FEAA0" w14:textId="77777777" w:rsidR="00670D0B" w:rsidRDefault="00670D0B" w:rsidP="00670D0B">
      <w:pPr>
        <w:pStyle w:val="NormalWeb"/>
        <w:numPr>
          <w:ilvl w:val="1"/>
          <w:numId w:val="5"/>
        </w:numPr>
      </w:pPr>
      <w:r>
        <w:t>Customer behavior analysis, chatbots, and ad targeting.</w:t>
      </w:r>
    </w:p>
    <w:p w14:paraId="3518E074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Sentiment Analysis with AI</w:t>
      </w:r>
    </w:p>
    <w:p w14:paraId="1667A44D" w14:textId="77777777" w:rsidR="00670D0B" w:rsidRDefault="00670D0B" w:rsidP="00670D0B">
      <w:pPr>
        <w:pStyle w:val="NormalWeb"/>
        <w:numPr>
          <w:ilvl w:val="1"/>
          <w:numId w:val="5"/>
        </w:numPr>
      </w:pPr>
      <w:r>
        <w:t>Detecting emotions and opinions in text data.</w:t>
      </w:r>
    </w:p>
    <w:p w14:paraId="2116CF81" w14:textId="77777777" w:rsidR="00670D0B" w:rsidRDefault="00670D0B" w:rsidP="00670D0B">
      <w:pPr>
        <w:pStyle w:val="NormalWeb"/>
        <w:numPr>
          <w:ilvl w:val="0"/>
          <w:numId w:val="5"/>
        </w:numPr>
      </w:pPr>
      <w:r>
        <w:rPr>
          <w:rStyle w:val="Strong"/>
        </w:rPr>
        <w:t>AI in Space Exploration</w:t>
      </w:r>
    </w:p>
    <w:p w14:paraId="03233DD1" w14:textId="77777777" w:rsidR="00670D0B" w:rsidRDefault="00670D0B" w:rsidP="00670D0B">
      <w:pPr>
        <w:pStyle w:val="NormalWeb"/>
        <w:numPr>
          <w:ilvl w:val="1"/>
          <w:numId w:val="5"/>
        </w:numPr>
      </w:pPr>
      <w:r>
        <w:t>Navigating rovers, analyzing extraterrestrial data, and mission planning.</w:t>
      </w:r>
    </w:p>
    <w:p w14:paraId="1B0A37C3" w14:textId="77777777" w:rsidR="00670D0B" w:rsidRDefault="00670D0B" w:rsidP="00670D0B">
      <w:pPr>
        <w:pStyle w:val="Heading3"/>
      </w:pPr>
      <w:r>
        <w:t>Instructions</w:t>
      </w:r>
    </w:p>
    <w:p w14:paraId="7209FB05" w14:textId="64D475E3" w:rsidR="00670D0B" w:rsidRDefault="00670D0B" w:rsidP="00670D0B">
      <w:pPr>
        <w:pStyle w:val="NormalWeb"/>
        <w:numPr>
          <w:ilvl w:val="0"/>
          <w:numId w:val="3"/>
        </w:numPr>
      </w:pPr>
      <w:r>
        <w:rPr>
          <w:rStyle w:val="Strong"/>
        </w:rPr>
        <w:t>Topic Selection</w:t>
      </w:r>
      <w:r>
        <w:t xml:space="preserve">: Each </w:t>
      </w:r>
      <w:r w:rsidR="009C76DF">
        <w:t xml:space="preserve">group of two </w:t>
      </w:r>
      <w:r w:rsidR="00324134">
        <w:t>students</w:t>
      </w:r>
      <w:r>
        <w:t xml:space="preserve"> must choose one topic from the list. Communicate with your peers and the instructor to confirm your choice.</w:t>
      </w:r>
    </w:p>
    <w:p w14:paraId="03EFDE17" w14:textId="77777777" w:rsidR="00670D0B" w:rsidRDefault="00670D0B" w:rsidP="00670D0B">
      <w:pPr>
        <w:pStyle w:val="NormalWeb"/>
        <w:numPr>
          <w:ilvl w:val="0"/>
          <w:numId w:val="3"/>
        </w:numPr>
      </w:pPr>
      <w:r>
        <w:rPr>
          <w:rStyle w:val="Strong"/>
        </w:rPr>
        <w:t>Research</w:t>
      </w:r>
      <w:r>
        <w:t>: Explore your chosen topic using academic sources, online tutorials, and case studies.</w:t>
      </w:r>
    </w:p>
    <w:p w14:paraId="2427C1CB" w14:textId="53BEB611" w:rsidR="00670D0B" w:rsidRDefault="00670D0B" w:rsidP="00670D0B">
      <w:pPr>
        <w:pStyle w:val="NormalWeb"/>
        <w:numPr>
          <w:ilvl w:val="0"/>
          <w:numId w:val="3"/>
        </w:numPr>
      </w:pPr>
      <w:r>
        <w:rPr>
          <w:rStyle w:val="Strong"/>
        </w:rPr>
        <w:t>Presentation</w:t>
      </w:r>
      <w:r>
        <w:t xml:space="preserve">: Prepare a </w:t>
      </w:r>
      <w:r w:rsidR="002F4576">
        <w:t>20</w:t>
      </w:r>
      <w:r>
        <w:t>-</w:t>
      </w:r>
      <w:r w:rsidR="002F4576">
        <w:t>25</w:t>
      </w:r>
      <w:r>
        <w:t xml:space="preserve"> minute presentation key points and applications of your topic.</w:t>
      </w:r>
    </w:p>
    <w:p w14:paraId="24424D62" w14:textId="282FAA17" w:rsidR="00670D0B" w:rsidRDefault="00670D0B" w:rsidP="00670D0B">
      <w:pPr>
        <w:pStyle w:val="NormalWeb"/>
        <w:numPr>
          <w:ilvl w:val="0"/>
          <w:numId w:val="3"/>
        </w:numPr>
      </w:pPr>
      <w:r>
        <w:rPr>
          <w:rStyle w:val="Strong"/>
        </w:rPr>
        <w:t>Discussion</w:t>
      </w:r>
      <w:r>
        <w:t>: Engage the class by preparing 3 discussion questions related to your topic.</w:t>
      </w:r>
    </w:p>
    <w:p w14:paraId="479CF3AB" w14:textId="0C9A57C3" w:rsidR="00324134" w:rsidRPr="00324134" w:rsidRDefault="00324134" w:rsidP="00670D0B">
      <w:pPr>
        <w:pStyle w:val="NormalWeb"/>
        <w:numPr>
          <w:ilvl w:val="0"/>
          <w:numId w:val="3"/>
        </w:numPr>
      </w:pPr>
      <w:r w:rsidRPr="00324134">
        <w:rPr>
          <w:b/>
        </w:rPr>
        <w:t>Refer</w:t>
      </w:r>
      <w:r>
        <w:t xml:space="preserve"> to the report guidelines in </w:t>
      </w:r>
      <w:bookmarkStart w:id="0" w:name="_GoBack"/>
      <w:r w:rsidRPr="00324134">
        <w:rPr>
          <w:rStyle w:val="Emphasis"/>
          <w:b/>
        </w:rPr>
        <w:t>2_Guidelines_Reports.doc</w:t>
      </w:r>
      <w:r w:rsidRPr="00324134">
        <w:rPr>
          <w:b/>
        </w:rPr>
        <w:t xml:space="preserve"> </w:t>
      </w:r>
      <w:bookmarkEnd w:id="0"/>
      <w:r>
        <w:t xml:space="preserve">available at </w:t>
      </w:r>
      <w:hyperlink r:id="rId5" w:tgtFrame="_new" w:history="1">
        <w:r>
          <w:rPr>
            <w:rStyle w:val="Hyperlink"/>
          </w:rPr>
          <w:t>https://classes.jgspectrum.com/classes/370_TJan25/Guidelines/</w:t>
        </w:r>
      </w:hyperlink>
      <w:r>
        <w:t>.</w:t>
      </w:r>
    </w:p>
    <w:p w14:paraId="1E9F6AC4" w14:textId="77777777" w:rsidR="00670D0B" w:rsidRDefault="00670D0B" w:rsidP="00670D0B">
      <w:pPr>
        <w:pStyle w:val="Heading3"/>
      </w:pPr>
      <w:r>
        <w:t>Deliverables</w:t>
      </w:r>
    </w:p>
    <w:p w14:paraId="1FD0C959" w14:textId="58C1C8EC" w:rsidR="002F4576" w:rsidRPr="002F4576" w:rsidRDefault="009C76DF" w:rsidP="007C7F33">
      <w:pPr>
        <w:pStyle w:val="NormalWeb"/>
        <w:numPr>
          <w:ilvl w:val="0"/>
          <w:numId w:val="4"/>
        </w:numPr>
        <w:rPr>
          <w:b/>
          <w:sz w:val="28"/>
        </w:rPr>
      </w:pPr>
      <w:r>
        <w:rPr>
          <w:rStyle w:val="Strong"/>
        </w:rPr>
        <w:t>Power Point and/</w:t>
      </w:r>
      <w:r w:rsidR="00670D0B">
        <w:rPr>
          <w:rStyle w:val="Strong"/>
        </w:rPr>
        <w:t>or Visual Aids</w:t>
      </w:r>
      <w:r w:rsidR="00670D0B">
        <w:t>: Ensure your presentation is clear and engaging.</w:t>
      </w:r>
    </w:p>
    <w:p w14:paraId="3135C0AE" w14:textId="1D45F468" w:rsidR="00FC685C" w:rsidRPr="002F4576" w:rsidRDefault="009C76DF" w:rsidP="007C7F33">
      <w:pPr>
        <w:pStyle w:val="NormalWeb"/>
        <w:numPr>
          <w:ilvl w:val="0"/>
          <w:numId w:val="4"/>
        </w:numPr>
        <w:rPr>
          <w:b/>
          <w:sz w:val="28"/>
        </w:rPr>
      </w:pPr>
      <w:r w:rsidRPr="00165969">
        <w:rPr>
          <w:b/>
        </w:rPr>
        <w:t>Insertion</w:t>
      </w:r>
      <w:r>
        <w:t xml:space="preserve"> you</w:t>
      </w:r>
      <w:r w:rsidR="00165969">
        <w:t>r</w:t>
      </w:r>
      <w:r>
        <w:t xml:space="preserve"> topic into </w:t>
      </w:r>
      <w:r w:rsidR="002F4576">
        <w:t>J</w:t>
      </w:r>
      <w:r w:rsidR="002F4576" w:rsidRPr="002F4576">
        <w:rPr>
          <w:rStyle w:val="Strong"/>
        </w:rPr>
        <w:t>an25_SemManual_by_students</w:t>
      </w:r>
      <w:r w:rsidR="002F4576" w:rsidRPr="002F4576">
        <w:t>.</w:t>
      </w:r>
      <w:r w:rsidR="002F4576">
        <w:rPr>
          <w:sz w:val="28"/>
        </w:rPr>
        <w:t>docx</w:t>
      </w:r>
    </w:p>
    <w:sectPr w:rsidR="00FC685C" w:rsidRPr="002F45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D9721C"/>
    <w:multiLevelType w:val="multilevel"/>
    <w:tmpl w:val="B5D4F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0D6C38"/>
    <w:multiLevelType w:val="multilevel"/>
    <w:tmpl w:val="F690B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D54B07"/>
    <w:multiLevelType w:val="multilevel"/>
    <w:tmpl w:val="40A8BD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38E37A4"/>
    <w:multiLevelType w:val="multilevel"/>
    <w:tmpl w:val="9E4AE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AFC5AFF"/>
    <w:multiLevelType w:val="hybridMultilevel"/>
    <w:tmpl w:val="54745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3NTGxNDYzNbMwsDRV0lEKTi0uzszPAykwrgUAr+3X0SwAAAA="/>
  </w:docVars>
  <w:rsids>
    <w:rsidRoot w:val="00D70CE2"/>
    <w:rsid w:val="000B4E64"/>
    <w:rsid w:val="00150EFE"/>
    <w:rsid w:val="00165969"/>
    <w:rsid w:val="00204D3C"/>
    <w:rsid w:val="002F4576"/>
    <w:rsid w:val="00324134"/>
    <w:rsid w:val="00565510"/>
    <w:rsid w:val="00670D0B"/>
    <w:rsid w:val="008D2CB6"/>
    <w:rsid w:val="009C76DF"/>
    <w:rsid w:val="00A42437"/>
    <w:rsid w:val="00C47987"/>
    <w:rsid w:val="00D11A68"/>
    <w:rsid w:val="00D70CE2"/>
    <w:rsid w:val="00FC6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DD0C9"/>
  <w15:chartTrackingRefBased/>
  <w15:docId w15:val="{8B8A6870-9A30-42AE-B8D8-4CAAD8E09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C685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FC685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0EFE"/>
    <w:pPr>
      <w:ind w:left="720"/>
      <w:contextualSpacing/>
    </w:pPr>
  </w:style>
  <w:style w:type="character" w:customStyle="1" w:styleId="normaltextrun">
    <w:name w:val="normaltextrun"/>
    <w:basedOn w:val="DefaultParagraphFont"/>
    <w:rsid w:val="00565510"/>
  </w:style>
  <w:style w:type="character" w:customStyle="1" w:styleId="eop">
    <w:name w:val="eop"/>
    <w:basedOn w:val="DefaultParagraphFont"/>
    <w:rsid w:val="00565510"/>
  </w:style>
  <w:style w:type="character" w:customStyle="1" w:styleId="Heading1Char">
    <w:name w:val="Heading 1 Char"/>
    <w:basedOn w:val="DefaultParagraphFont"/>
    <w:link w:val="Heading1"/>
    <w:uiPriority w:val="9"/>
    <w:rsid w:val="00FC685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FC685C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FC68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C685C"/>
    <w:rPr>
      <w:b/>
      <w:bCs/>
    </w:rPr>
  </w:style>
  <w:style w:type="character" w:styleId="Hyperlink">
    <w:name w:val="Hyperlink"/>
    <w:rsid w:val="0032413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2413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6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3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lasses.jgspectrum.com/classes/370_TJan25/Guideline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573</Words>
  <Characters>3269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Common Topics for Introductory AI Student Seminar</vt:lpstr>
      <vt:lpstr>        Topics List</vt:lpstr>
      <vt:lpstr>        Instructions</vt:lpstr>
      <vt:lpstr>        Deliverables</vt:lpstr>
    </vt:vector>
  </TitlesOfParts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13</cp:revision>
  <dcterms:created xsi:type="dcterms:W3CDTF">2021-10-16T22:30:00Z</dcterms:created>
  <dcterms:modified xsi:type="dcterms:W3CDTF">2025-01-08T23:21:00Z</dcterms:modified>
</cp:coreProperties>
</file>